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00137" w14:textId="5F2B5C9E" w:rsidR="00ED77EE" w:rsidRDefault="00ED77EE" w:rsidP="00ED77EE">
      <w:pPr>
        <w:pStyle w:val="ListParagraph"/>
        <w:numPr>
          <w:ilvl w:val="0"/>
          <w:numId w:val="2"/>
        </w:numPr>
      </w:pPr>
      <w:r w:rsidRPr="00ED77EE">
        <w:t>Download and install the Arduino editor yourself and configure it into ESP32 development mode, then select the board configuration.</w:t>
      </w:r>
    </w:p>
    <w:p w14:paraId="1CD04929" w14:textId="3873271B" w:rsidR="00B67D9A" w:rsidRDefault="00000000" w:rsidP="00ED77EE">
      <w:pPr>
        <w:pStyle w:val="ListParagraph"/>
        <w:numPr>
          <w:ilvl w:val="0"/>
          <w:numId w:val="2"/>
        </w:numPr>
      </w:pPr>
      <w:r>
        <w:rPr>
          <w:noProof/>
        </w:rPr>
        <w:drawing>
          <wp:inline distT="0" distB="0" distL="114300" distR="114300" wp14:anchorId="527D65AD" wp14:editId="2FB270AF">
            <wp:extent cx="3601085" cy="3597275"/>
            <wp:effectExtent l="0" t="0" r="10795" b="146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1085" cy="359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368AE" w14:textId="77777777" w:rsidR="00B67D9A" w:rsidRDefault="00B67D9A"/>
    <w:p w14:paraId="20FB9551" w14:textId="6E9C132C" w:rsidR="00ED77EE" w:rsidRDefault="00ED77EE" w:rsidP="00ED77EE">
      <w:pPr>
        <w:pStyle w:val="ListParagraph"/>
        <w:numPr>
          <w:ilvl w:val="0"/>
          <w:numId w:val="3"/>
        </w:numPr>
      </w:pPr>
      <w:r w:rsidRPr="00ED77EE">
        <w:t>Query the local IP address of your computer (the computer running the python program).</w:t>
      </w:r>
    </w:p>
    <w:p w14:paraId="4AE17507" w14:textId="77D4277B" w:rsidR="00B67D9A" w:rsidRDefault="00000000" w:rsidP="00ED77EE">
      <w:pPr>
        <w:pStyle w:val="ListParagraph"/>
        <w:numPr>
          <w:ilvl w:val="0"/>
          <w:numId w:val="3"/>
        </w:numPr>
      </w:pPr>
      <w:r>
        <w:rPr>
          <w:noProof/>
        </w:rPr>
        <w:drawing>
          <wp:inline distT="0" distB="0" distL="114300" distR="114300" wp14:anchorId="6B99A8A9" wp14:editId="00E8595A">
            <wp:extent cx="3742690" cy="2529840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2690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374F2" w14:textId="77777777" w:rsidR="00B67D9A" w:rsidRDefault="00B67D9A"/>
    <w:p w14:paraId="09D93088" w14:textId="6C278E19" w:rsidR="00ED77EE" w:rsidRDefault="00ED77EE" w:rsidP="00ED77EE">
      <w:pPr>
        <w:pStyle w:val="ListParagraph"/>
        <w:numPr>
          <w:ilvl w:val="0"/>
          <w:numId w:val="4"/>
        </w:numPr>
      </w:pPr>
      <w:r w:rsidRPr="00ED77EE">
        <w:t>Change the IP address to the one you just queried, then change your WIFI name and password (the same as the computer), and then download the program to the robot.</w:t>
      </w:r>
    </w:p>
    <w:p w14:paraId="248AF108" w14:textId="0F173F04" w:rsidR="00B67D9A" w:rsidRPr="00ED77EE" w:rsidRDefault="00000000" w:rsidP="00ED77EE">
      <w:pPr>
        <w:pStyle w:val="ListParagraph"/>
        <w:numPr>
          <w:ilvl w:val="0"/>
          <w:numId w:val="4"/>
        </w:numPr>
        <w:rPr>
          <w:highlight w:val="yellow"/>
        </w:rPr>
      </w:pPr>
      <w:r>
        <w:rPr>
          <w:noProof/>
        </w:rPr>
        <w:lastRenderedPageBreak/>
        <w:drawing>
          <wp:inline distT="0" distB="0" distL="114300" distR="114300" wp14:anchorId="6CB89235" wp14:editId="7FCDE427">
            <wp:extent cx="3444240" cy="9144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4424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D8538" w14:textId="77777777" w:rsidR="00B67D9A" w:rsidRDefault="00000000">
      <w:r>
        <w:rPr>
          <w:noProof/>
        </w:rPr>
        <w:drawing>
          <wp:inline distT="0" distB="0" distL="114300" distR="114300" wp14:anchorId="18B69CF0" wp14:editId="30AF64E7">
            <wp:extent cx="3611880" cy="3993515"/>
            <wp:effectExtent l="0" t="0" r="0" b="146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399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C697F" w14:textId="77777777" w:rsidR="00B67D9A" w:rsidRDefault="00B67D9A"/>
    <w:p w14:paraId="14123E6E" w14:textId="1AF1D07D" w:rsidR="00ED77EE" w:rsidRDefault="00ED77EE" w:rsidP="00ED77EE">
      <w:pPr>
        <w:pStyle w:val="ListParagraph"/>
        <w:numPr>
          <w:ilvl w:val="0"/>
          <w:numId w:val="5"/>
        </w:numPr>
      </w:pPr>
      <w:r w:rsidRPr="00ED77EE">
        <w:t>Run the camera.py file with Python3.7, and then start the robot.</w:t>
      </w:r>
    </w:p>
    <w:p w14:paraId="218DA847" w14:textId="12D5184F" w:rsidR="00B67D9A" w:rsidRDefault="00000000" w:rsidP="00ED77EE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w:drawing>
          <wp:inline distT="0" distB="0" distL="114300" distR="114300" wp14:anchorId="53BEB0DB" wp14:editId="5593B193">
            <wp:extent cx="5271135" cy="3912235"/>
            <wp:effectExtent l="0" t="0" r="1905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91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67D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7251F"/>
    <w:multiLevelType w:val="hybridMultilevel"/>
    <w:tmpl w:val="33CA54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130B5C"/>
    <w:multiLevelType w:val="hybridMultilevel"/>
    <w:tmpl w:val="EDFA1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7AEE6"/>
    <w:multiLevelType w:val="singleLevel"/>
    <w:tmpl w:val="37D7AEE6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" w15:restartNumberingAfterBreak="0">
    <w:nsid w:val="5A15238B"/>
    <w:multiLevelType w:val="hybridMultilevel"/>
    <w:tmpl w:val="4754B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1D0B4D"/>
    <w:multiLevelType w:val="hybridMultilevel"/>
    <w:tmpl w:val="4FDE53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3025577">
    <w:abstractNumId w:val="2"/>
  </w:num>
  <w:num w:numId="2" w16cid:durableId="1740980411">
    <w:abstractNumId w:val="0"/>
  </w:num>
  <w:num w:numId="3" w16cid:durableId="1549685215">
    <w:abstractNumId w:val="3"/>
  </w:num>
  <w:num w:numId="4" w16cid:durableId="1261645927">
    <w:abstractNumId w:val="4"/>
  </w:num>
  <w:num w:numId="5" w16cid:durableId="1679692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AiJTSyMTAwMDQyUdpeDU4uLM/DyQAsNaAEn7KYwsAAAA"/>
  </w:docVars>
  <w:rsids>
    <w:rsidRoot w:val="00B67D9A"/>
    <w:rsid w:val="00B67D9A"/>
    <w:rsid w:val="00ED77EE"/>
    <w:rsid w:val="51EC58C1"/>
    <w:rsid w:val="54B11885"/>
    <w:rsid w:val="55C63444"/>
    <w:rsid w:val="692662A8"/>
    <w:rsid w:val="73DC6072"/>
    <w:rsid w:val="75597592"/>
    <w:rsid w:val="75FE2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C5B09E"/>
  <w15:docId w15:val="{D9D144DB-89AB-4496-85BB-3D70D4D2A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unhideWhenUsed/>
    <w:rsid w:val="00ED77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8</Words>
  <Characters>382</Characters>
  <Application>Microsoft Office Word</Application>
  <DocSecurity>0</DocSecurity>
  <Lines>10</Lines>
  <Paragraphs>4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30</dc:creator>
  <cp:lastModifiedBy>Brennen Bickford</cp:lastModifiedBy>
  <cp:revision>2</cp:revision>
  <dcterms:created xsi:type="dcterms:W3CDTF">2024-02-14T22:15:00Z</dcterms:created>
  <dcterms:modified xsi:type="dcterms:W3CDTF">2024-02-14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